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133F223F" w:rsidR="00AC156C" w:rsidRP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="00A13DF6" w:rsidRPr="00A13DF6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LANGUAGE ATTITUDES, IDEOLOGIES AND IDENTITY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494CB42E" w:rsidR="00AC156C" w:rsidRPr="00E06264" w:rsidRDefault="00A13DF6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December 2</w:t>
      </w:r>
      <w:r w:rsidR="004B011C" w:rsidRPr="007C132B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08E87A69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bookmarkStart w:id="0" w:name="_GoBack" w:colFirst="0" w:colLast="0"/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00-3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15 p.m. </w:t>
            </w:r>
          </w:p>
          <w:p w14:paraId="7E98702E" w14:textId="77777777" w:rsidR="00460FA1" w:rsidRPr="0090178F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C621F2A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15-4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30 p.m. </w:t>
            </w:r>
            <w:r w:rsidR="00460FA1" w:rsidRPr="0090178F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2A9D6F89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A13DF6" w:rsidRPr="00A13DF6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</w:rPr>
              <w:t>Language Attitudes, Ideologies and Identity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3C669684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29D5A94B" w:rsidR="00460FA1" w:rsidRPr="0090178F" w:rsidRDefault="0090178F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50-5</w:t>
            </w:r>
            <w:r w:rsidR="00460FA1" w:rsidRPr="0090178F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00 p.m.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bookmarkEnd w:id="0"/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4A739C"/>
    <w:rsid w:val="004B011C"/>
    <w:rsid w:val="00605BDE"/>
    <w:rsid w:val="00643FC1"/>
    <w:rsid w:val="007C132B"/>
    <w:rsid w:val="0090178F"/>
    <w:rsid w:val="00993FF4"/>
    <w:rsid w:val="00A13DF6"/>
    <w:rsid w:val="00AC156C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9</cp:revision>
  <dcterms:created xsi:type="dcterms:W3CDTF">2021-07-18T07:19:00Z</dcterms:created>
  <dcterms:modified xsi:type="dcterms:W3CDTF">2021-08-12T07:22:00Z</dcterms:modified>
</cp:coreProperties>
</file>